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9" w:name="X27ad95c4a25d401f4d8065d78b25b30dabcb811"/>
    <w:p>
      <w:pPr>
        <w:pStyle w:val="Heading1"/>
      </w:pPr>
      <w:r>
        <w:t xml:space="preserve">Thesis Proposal: Optimizing 5G Infrastructure Deployment and IoT Integration for Urban Resilience in Israel Jerusalem</w:t>
      </w:r>
    </w:p>
    <w:bookmarkStart w:id="20" w:name="abstract"/>
    <w:p>
      <w:pPr>
        <w:pStyle w:val="Heading2"/>
      </w:pPr>
      <w:r>
        <w:t xml:space="preserve">Abstract</w:t>
      </w:r>
    </w:p>
    <w:p>
      <w:pPr>
        <w:pStyle w:val="FirstParagraph"/>
      </w:pPr>
      <w:r>
        <w:t xml:space="preserve">This Thesis Proposal outlines a research project focused on the critical role of the Telecommunication Engineer in addressing urban connectivity challenges within Israel Jerusalem. As one of the world's most historically and culturally complex cities, Jerusalem presents unique telecommunications demands due to its diverse population, dense historical architecture, security considerations, and rapid technological adoption. This study proposes a comprehensive framework for optimizing 5G network deployment and Internet of Things (IoT) integration specifically tailored to Jerusalem's urban landscape. The research aims to produce actionable strategies for Telecommunication Engineers operating in this demanding environment, directly contributing to Israel's national digital infrastructure goals while enhancing public safety, cultural preservation, and quality of life. This Thesis Proposal demonstrates the indispensable professional contribution of the Telecommunication Engineer in shaping resilient smart city solutions for Israel Jerusalem.</w:t>
      </w:r>
    </w:p>
    <w:bookmarkEnd w:id="20"/>
    <w:bookmarkStart w:id="21" w:name="introduction-the-imperative-context"/>
    <w:p>
      <w:pPr>
        <w:pStyle w:val="Heading2"/>
      </w:pPr>
      <w:r>
        <w:t xml:space="preserve">Introduction: The Imperative Context</w:t>
      </w:r>
    </w:p>
    <w:p>
      <w:pPr>
        <w:pStyle w:val="FirstParagraph"/>
      </w:pPr>
      <w:r>
        <w:t xml:space="preserve">Israel Jerusalem stands at a pivotal point in its telecommunications evolution. As the capital of Israel and a global cultural crossroads, it faces unprecedented pressure on its communication networks. Existing infrastructure struggles with the dual demands of supporting a dense population spread across ancient neighborhoods and modern districts, accommodating millions of tourists annually, and meeting stringent national security requirements. The emergence of 5G and IoT technologies offers transformative potential but requires sophisticated engineering solutions uniquely applicable to Jerusalem's topography, heritage constraints, and socio-political context. This Thesis Proposal addresses the urgent need for specialized expertise from a qualified Telecommunication Engineer to navigate these complexities. It positions the Tel Aviv University School of Electrical Engineering in Israel as an ideal academic environment to cultivate such expertise, directly responding to the needs of both industry partners in Israel Jerusalem and national strategic objectives.</w:t>
      </w:r>
    </w:p>
    <w:bookmarkEnd w:id="21"/>
    <w:bookmarkStart w:id="22" w:name="problem-statement-and-research-gap"/>
    <w:p>
      <w:pPr>
        <w:pStyle w:val="Heading2"/>
      </w:pPr>
      <w:r>
        <w:t xml:space="preserve">Problem Statement and Research Gap</w:t>
      </w:r>
    </w:p>
    <w:p>
      <w:pPr>
        <w:pStyle w:val="FirstParagraph"/>
      </w:pPr>
      <w:r>
        <w:t xml:space="preserve">Current telecom deployment strategies for urban centers often fail when applied rigidly to Jerusalem. Standard 5G site planning overlooks the intricate challenges posed by ancient stone structures, narrow streets, protected historical zones (e.g., Old City), and the necessity for redundant systems in security-sensitive areas. Existing literature provides limited case studies focused specifically on Jerusalem or other complex Middle Eastern urban environments with similar heritage and security demands. There is a critical gap in research that bridges theoretical 5G/IoT engineering with the practical, on-ground realities faced by Telecommunication Engineers within Israel Jerusalem's unique ecosystem. This research directly targets this gap by developing location-specific models and protocol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site-specific assessment of signal propagation constraints and infrastructure limitations across key districts of Jerusalem (e.g., Old City, Talpiot, Sheikh Jarrah, Mea Shearim).</w:t>
      </w:r>
    </w:p>
    <w:p>
      <w:pPr>
        <w:numPr>
          <w:ilvl w:val="0"/>
          <w:numId w:val="1001"/>
        </w:numPr>
        <w:pStyle w:val="Compact"/>
      </w:pPr>
      <w:r>
        <w:t xml:space="preserve">To develop an optimized 5G Small Cell deployment model integrating IoT sensors for smart city applications (traffic management, environmental monitoring in heritage zones) while respecting historical preservation guidelines.</w:t>
      </w:r>
    </w:p>
    <w:p>
      <w:pPr>
        <w:numPr>
          <w:ilvl w:val="0"/>
          <w:numId w:val="1001"/>
        </w:numPr>
        <w:pStyle w:val="Compact"/>
      </w:pPr>
      <w:r>
        <w:t xml:space="preserve">To propose a security-hardened network architecture for Telecommunication Engineers operating within Israel Jerusalem's security framework, ensuring robustness against potential disruptions.</w:t>
      </w:r>
    </w:p>
    <w:p>
      <w:pPr>
        <w:numPr>
          <w:ilvl w:val="0"/>
          <w:numId w:val="1001"/>
        </w:numPr>
        <w:pStyle w:val="Compact"/>
      </w:pPr>
      <w:r>
        <w:t xml:space="preserve">To create a practical training module for future Telecommunication Engineers focused on context-specific urban deployment challenges relevant to Israel Jerusalem and similar global cities.</w:t>
      </w:r>
    </w:p>
    <w:bookmarkEnd w:id="23"/>
    <w:bookmarkStart w:id="24" w:name="methodology"/>
    <w:p>
      <w:pPr>
        <w:pStyle w:val="Heading2"/>
      </w:pPr>
      <w:r>
        <w:t xml:space="preserve">Methodology</w:t>
      </w:r>
    </w:p>
    <w:p>
      <w:pPr>
        <w:pStyle w:val="FirstParagraph"/>
      </w:pPr>
      <w:r>
        <w:t xml:space="preserve">This research employs a mixed-methods approach grounded in the practical realities of the Telecommunication Engineer in Israel Jerusalem. Phase 1 involves extensive field surveys, GIS mapping, and signal strength analysis across designated Jerusalem zones with collaboration from local municipal authorities (Jerusalem Municipality) and telecom operators (e.g., Partner Communications, Pelephone). Phase 2 utilizes network simulation software (NS-3, MATLAB) to model optimized small cell placement considering topography and heritage constraints. Phase 3 focuses on developing secure IoT communication protocols tested in a controlled lab environment at the Technion-Israel Institute of Technology campus near Jerusalem. Crucially, the methodology integrates insights from interviews with experienced Telecommunication Engineers currently working on major projects within Israel Jerusalem, ensuring real-world applicability. The Thesis Proposal explicitly emphasizes this practitioner-informed approach as essential for producing relevant outcomes.</w:t>
      </w:r>
    </w:p>
    <w:bookmarkEnd w:id="24"/>
    <w:bookmarkStart w:id="25" w:name="X75f2fbb21c692b8aa1d12f9c96e07ae86144fa8"/>
    <w:p>
      <w:pPr>
        <w:pStyle w:val="Heading2"/>
      </w:pPr>
      <w:r>
        <w:t xml:space="preserve">Literature Review: Contextualizing the Need</w:t>
      </w:r>
    </w:p>
    <w:p>
      <w:pPr>
        <w:pStyle w:val="FirstParagraph"/>
      </w:pPr>
      <w:r>
        <w:t xml:space="preserve">While global literature extensively covers 5G and IoT technical specifications, research on their deployment within heritage-rich, security-conscious urban centers like Jerusalem is scarce. Studies on smart cities (e.g., European case studies) often ignore the specific socio-political dimensions present in Israel Jerusalem. Recent Israeli national reports (e.g., Ministry of Communications' "National Broadband Strategy") highlight the need for tailored solutions but lack detailed engineering blueprints for complex environments. This Thesis Proposal critically reviews these gaps, arguing that effective implementation requires a Telecommunication Engineer who possesses not only deep technical skills but also contextual awareness of Jerusalem's unique urban fabric and operational environment. The research positions itself as the necessary bridge between global telecom advancements and the specific needs of Israel Jerusalem.</w:t>
      </w:r>
    </w:p>
    <w:bookmarkEnd w:id="25"/>
    <w:bookmarkStart w:id="26" w:name="expected-contributions"/>
    <w:p>
      <w:pPr>
        <w:pStyle w:val="Heading2"/>
      </w:pPr>
      <w:r>
        <w:t xml:space="preserve">Expected Contributions</w:t>
      </w:r>
    </w:p>
    <w:p>
      <w:pPr>
        <w:pStyle w:val="FirstParagraph"/>
      </w:pPr>
      <w:r>
        <w:t xml:space="preserve">This Thesis Proposal anticipates significant contributions to both academic knowledge and professional practice. Academically, it will generate novel models for signal propagation in complex urban-historical landscapes, enriching the field of telecommunications engineering with a focused case study. Professionally, the outcomes will provide immediate value to Telecommunication Engineers deploying networks across Israel Jerusalem, offering validated strategies for site selection, interference mitigation (e.g., from historical structures), and secure IoT integration. The proposed training module will directly enhance the competency pipeline for future Telecommunication Engineers entering the Israeli market, specifically equipped to handle Jerusalem's complexities. Ultimately, this work supports Israel's national vision of becoming a global leader in smart infrastructure by delivering solutions demonstrably effective within Jerusalem.</w:t>
      </w:r>
    </w:p>
    <w:bookmarkEnd w:id="26"/>
    <w:bookmarkStart w:id="27" w:name="conclusion-and-significance"/>
    <w:p>
      <w:pPr>
        <w:pStyle w:val="Heading2"/>
      </w:pPr>
      <w:r>
        <w:t xml:space="preserve">Conclusion and Significance</w:t>
      </w:r>
    </w:p>
    <w:p>
      <w:pPr>
        <w:pStyle w:val="FirstParagraph"/>
      </w:pPr>
      <w:r>
        <w:t xml:space="preserve">The successful execution of this Thesis Proposal will establish a vital blueprint for the modern Telecommunication Engineer operating within the demanding and dynamic environment of Israel Jerusalem. It moves beyond generic telecom solutions to deliver context-specific engineering knowledge directly applicable to one of the world's most challenging urban centers. This research is not merely academic; it is an essential step towards building a resilient, connected, and secure future for Jerusalem – a city where reliable communication infrastructure is fundamental to its identity as Israel's capital and a global cultural hub. The findings will equip Telecommunication Engineers with the specialized knowledge required to overcome Jerusalem's unique obstacles, ensuring that technological advancement serves the city’s diverse population and heritage. This Thesis Proposal underscores that the role of the Telecommunication Engineer is pivotal in realizing Israel Jerusalem's potential as a model for sustainable urban technology integration.</w:t>
      </w:r>
    </w:p>
    <w:bookmarkEnd w:id="27"/>
    <w:bookmarkStart w:id="28" w:name="references-illustrative"/>
    <w:p>
      <w:pPr>
        <w:pStyle w:val="Heading2"/>
      </w:pPr>
      <w:r>
        <w:t xml:space="preserve">References (Illustrative)</w:t>
      </w:r>
    </w:p>
    <w:p>
      <w:pPr>
        <w:numPr>
          <w:ilvl w:val="0"/>
          <w:numId w:val="1002"/>
        </w:numPr>
        <w:pStyle w:val="Compact"/>
      </w:pPr>
      <w:r>
        <w:t xml:space="preserve">Israel Ministry of Communications. (2023). *National Broadband Strategy: Connecting All Israelis*. Government Press Office.</w:t>
      </w:r>
    </w:p>
    <w:p>
      <w:pPr>
        <w:numPr>
          <w:ilvl w:val="0"/>
          <w:numId w:val="1002"/>
        </w:numPr>
        <w:pStyle w:val="Compact"/>
      </w:pPr>
      <w:r>
        <w:t xml:space="preserve">Moskowitz, R., &amp; Shtern, D. (2021). Smart City Challenges in Heritage Urban Centers: The Case of Jerusalem. *Journal of Urban Technology*, 28(4), 3-25.</w:t>
      </w:r>
    </w:p>
    <w:p>
      <w:pPr>
        <w:numPr>
          <w:ilvl w:val="0"/>
          <w:numId w:val="1002"/>
        </w:numPr>
        <w:pStyle w:val="Compact"/>
      </w:pPr>
      <w:r>
        <w:t xml:space="preserve">IEEE. (2023). *5G Deployment Best Practices for Complex Urban Environments*. IEEE Press.</w:t>
      </w:r>
    </w:p>
    <w:p>
      <w:pPr>
        <w:numPr>
          <w:ilvl w:val="0"/>
          <w:numId w:val="1002"/>
        </w:numPr>
        <w:pStyle w:val="Compact"/>
      </w:pPr>
      <w:r>
        <w:t xml:space="preserve">Jerusalem Municipality. (2024). *Urban Development &amp; Infrastructure Plan: Focus on Digital Connectivity*. Municip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in Israel Jerusalem Context</dc:title>
  <dc:creator/>
  <dc:language>en</dc:language>
  <cp:keywords/>
  <dcterms:created xsi:type="dcterms:W3CDTF">2026-04-28T22:30:36Z</dcterms:created>
  <dcterms:modified xsi:type="dcterms:W3CDTF">2026-04-28T22:30:36Z</dcterms:modified>
</cp:coreProperties>
</file>

<file path=docProps/custom.xml><?xml version="1.0" encoding="utf-8"?>
<Properties xmlns="http://schemas.openxmlformats.org/officeDocument/2006/custom-properties" xmlns:vt="http://schemas.openxmlformats.org/officeDocument/2006/docPropsVTypes"/>
</file>